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sia stato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s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to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60 Covington Circle, Crystal Lake, IL, USA Crystal Lake, IL, USA 600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sia79.pric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3284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ae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